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991998" w14:textId="77777777" w:rsidR="00312D87" w:rsidRDefault="00312D87" w:rsidP="002226F5">
      <w:pPr>
        <w:jc w:val="left"/>
        <w:rPr>
          <w:rFonts w:ascii="仿宋_GB2312" w:eastAsia="仿宋_GB2312" w:hAnsi="宋体" w:cs="宋体"/>
          <w:kern w:val="0"/>
          <w:sz w:val="32"/>
          <w:szCs w:val="32"/>
        </w:rPr>
      </w:pPr>
      <w:r w:rsidRPr="002226F5">
        <w:rPr>
          <w:rFonts w:ascii="黑体" w:eastAsia="黑体" w:hAnsi="黑体" w:cs="宋体" w:hint="eastAsia"/>
          <w:bCs/>
          <w:sz w:val="30"/>
          <w:szCs w:val="30"/>
        </w:rPr>
        <w:t>附件</w:t>
      </w:r>
      <w:r w:rsidR="001F78BC" w:rsidRPr="002226F5">
        <w:rPr>
          <w:rFonts w:ascii="黑体" w:eastAsia="黑体" w:hAnsi="黑体" w:cs="宋体" w:hint="eastAsia"/>
          <w:bCs/>
          <w:sz w:val="30"/>
          <w:szCs w:val="30"/>
        </w:rPr>
        <w:t>2</w:t>
      </w:r>
      <w:r w:rsidRPr="002226F5">
        <w:rPr>
          <w:rFonts w:ascii="黑体" w:eastAsia="黑体" w:hAnsi="黑体" w:cs="宋体" w:hint="eastAsia"/>
          <w:bCs/>
          <w:sz w:val="30"/>
          <w:szCs w:val="30"/>
        </w:rPr>
        <w:t>：</w:t>
      </w:r>
    </w:p>
    <w:p w14:paraId="7B77B65B" w14:textId="3D154C82" w:rsidR="00312D87" w:rsidRPr="00EA7FFB" w:rsidRDefault="00312D87" w:rsidP="00312D87">
      <w:pPr>
        <w:jc w:val="center"/>
        <w:rPr>
          <w:rFonts w:ascii="黑体" w:eastAsia="黑体" w:hAnsi="黑体" w:cs="Times New Roman"/>
          <w:sz w:val="30"/>
          <w:szCs w:val="30"/>
        </w:rPr>
      </w:pPr>
      <w:r w:rsidRPr="00EA7FFB">
        <w:rPr>
          <w:rFonts w:ascii="黑体" w:eastAsia="黑体" w:hAnsi="黑体" w:cs="宋体"/>
          <w:kern w:val="0"/>
          <w:sz w:val="30"/>
          <w:szCs w:val="30"/>
        </w:rPr>
        <w:t>优先收集保存</w:t>
      </w:r>
      <w:r w:rsidRPr="00EA7FFB">
        <w:rPr>
          <w:rFonts w:ascii="黑体" w:eastAsia="黑体" w:hAnsi="黑体" w:cs="宋体" w:hint="eastAsia"/>
          <w:kern w:val="0"/>
          <w:sz w:val="30"/>
          <w:szCs w:val="30"/>
        </w:rPr>
        <w:t>清单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9"/>
        <w:gridCol w:w="1976"/>
        <w:gridCol w:w="1395"/>
        <w:gridCol w:w="1686"/>
        <w:gridCol w:w="1266"/>
        <w:gridCol w:w="1264"/>
      </w:tblGrid>
      <w:tr w:rsidR="00312D87" w:rsidRPr="003F0EBA" w14:paraId="0CE3E58A" w14:textId="77777777" w:rsidTr="00B27539">
        <w:trPr>
          <w:trHeight w:val="443"/>
        </w:trPr>
        <w:tc>
          <w:tcPr>
            <w:tcW w:w="427" w:type="pct"/>
            <w:shd w:val="clear" w:color="auto" w:fill="auto"/>
            <w:vAlign w:val="center"/>
          </w:tcPr>
          <w:p w14:paraId="3A9BAE9B" w14:textId="77777777" w:rsidR="00312D87" w:rsidRPr="003F0EBA" w:rsidRDefault="00312D87" w:rsidP="009E7C5C">
            <w:pPr>
              <w:widowControl/>
              <w:jc w:val="center"/>
              <w:rPr>
                <w:rFonts w:ascii="仿宋_GB2312" w:eastAsia="仿宋_GB2312" w:hAnsi="仿宋" w:cs="Times New Roman"/>
                <w:b/>
                <w:bCs/>
                <w:color w:val="000000"/>
                <w:kern w:val="0"/>
                <w:sz w:val="28"/>
                <w:szCs w:val="28"/>
              </w:rPr>
            </w:pPr>
            <w:r w:rsidRPr="003F0EBA">
              <w:rPr>
                <w:rFonts w:ascii="仿宋_GB2312" w:eastAsia="仿宋_GB2312" w:hAnsi="仿宋" w:cs="Times New Roman" w:hint="eastAsia"/>
                <w:b/>
                <w:bCs/>
                <w:color w:val="000000"/>
                <w:kern w:val="0"/>
                <w:sz w:val="28"/>
                <w:szCs w:val="28"/>
              </w:rPr>
              <w:t>序号</w:t>
            </w:r>
          </w:p>
        </w:tc>
        <w:tc>
          <w:tcPr>
            <w:tcW w:w="1191" w:type="pct"/>
            <w:shd w:val="clear" w:color="auto" w:fill="auto"/>
            <w:vAlign w:val="center"/>
          </w:tcPr>
          <w:p w14:paraId="0186395E" w14:textId="77777777" w:rsidR="00312D87" w:rsidRPr="003F0EBA" w:rsidRDefault="00312D87" w:rsidP="009E7C5C">
            <w:pPr>
              <w:widowControl/>
              <w:jc w:val="center"/>
              <w:rPr>
                <w:rFonts w:ascii="仿宋_GB2312" w:eastAsia="仿宋_GB2312" w:hAnsi="仿宋" w:cs="Times New Roman"/>
                <w:b/>
                <w:bCs/>
                <w:color w:val="000000"/>
                <w:kern w:val="0"/>
                <w:sz w:val="28"/>
                <w:szCs w:val="28"/>
              </w:rPr>
            </w:pPr>
            <w:r w:rsidRPr="003F0EBA">
              <w:rPr>
                <w:rFonts w:ascii="仿宋_GB2312" w:eastAsia="仿宋_GB2312" w:hAnsi="仿宋" w:cs="Times New Roman" w:hint="eastAsia"/>
                <w:b/>
                <w:bCs/>
                <w:color w:val="000000"/>
                <w:kern w:val="0"/>
                <w:sz w:val="28"/>
                <w:szCs w:val="28"/>
              </w:rPr>
              <w:t>品种名</w:t>
            </w:r>
          </w:p>
        </w:tc>
        <w:tc>
          <w:tcPr>
            <w:tcW w:w="841" w:type="pct"/>
            <w:vAlign w:val="center"/>
          </w:tcPr>
          <w:p w14:paraId="15538273" w14:textId="77777777" w:rsidR="00312D87" w:rsidRPr="003F0EBA" w:rsidRDefault="00312D87" w:rsidP="009E7C5C">
            <w:pPr>
              <w:widowControl/>
              <w:jc w:val="center"/>
              <w:rPr>
                <w:rFonts w:ascii="仿宋_GB2312" w:eastAsia="仿宋_GB2312" w:hAnsi="仿宋" w:cs="Times New Roman"/>
                <w:b/>
                <w:bCs/>
                <w:color w:val="000000"/>
                <w:kern w:val="0"/>
                <w:sz w:val="28"/>
                <w:szCs w:val="28"/>
              </w:rPr>
            </w:pPr>
            <w:r w:rsidRPr="003F0EBA">
              <w:rPr>
                <w:rFonts w:ascii="仿宋_GB2312" w:eastAsia="仿宋_GB2312" w:hAnsi="仿宋" w:cs="Times New Roman" w:hint="eastAsia"/>
                <w:b/>
                <w:bCs/>
                <w:color w:val="000000"/>
                <w:kern w:val="0"/>
                <w:sz w:val="28"/>
                <w:szCs w:val="28"/>
              </w:rPr>
              <w:t>收集保存类型</w:t>
            </w:r>
          </w:p>
        </w:tc>
        <w:tc>
          <w:tcPr>
            <w:tcW w:w="1016" w:type="pct"/>
            <w:shd w:val="clear" w:color="auto" w:fill="auto"/>
            <w:vAlign w:val="center"/>
          </w:tcPr>
          <w:p w14:paraId="3FC02B34" w14:textId="77777777" w:rsidR="00312D87" w:rsidRPr="003F0EBA" w:rsidRDefault="00312D87" w:rsidP="009E7C5C">
            <w:pPr>
              <w:widowControl/>
              <w:jc w:val="center"/>
              <w:rPr>
                <w:rFonts w:ascii="仿宋_GB2312" w:eastAsia="仿宋_GB2312" w:hAnsi="仿宋" w:cs="Times New Roman"/>
                <w:b/>
                <w:bCs/>
                <w:color w:val="000000"/>
                <w:kern w:val="0"/>
                <w:sz w:val="28"/>
                <w:szCs w:val="28"/>
              </w:rPr>
            </w:pPr>
            <w:r w:rsidRPr="003F0EBA">
              <w:rPr>
                <w:rFonts w:ascii="仿宋_GB2312" w:eastAsia="仿宋_GB2312" w:hAnsi="仿宋" w:cs="Times New Roman" w:hint="eastAsia"/>
                <w:b/>
                <w:bCs/>
                <w:color w:val="000000"/>
                <w:kern w:val="0"/>
                <w:sz w:val="28"/>
                <w:szCs w:val="28"/>
              </w:rPr>
              <w:t>标准</w:t>
            </w:r>
          </w:p>
        </w:tc>
        <w:tc>
          <w:tcPr>
            <w:tcW w:w="763" w:type="pct"/>
            <w:shd w:val="clear" w:color="auto" w:fill="auto"/>
            <w:vAlign w:val="center"/>
          </w:tcPr>
          <w:p w14:paraId="4A463C6D" w14:textId="77777777" w:rsidR="00312D87" w:rsidRPr="003F0EBA" w:rsidRDefault="00312D87" w:rsidP="009E7C5C">
            <w:pPr>
              <w:widowControl/>
              <w:jc w:val="center"/>
              <w:rPr>
                <w:rFonts w:ascii="仿宋_GB2312" w:eastAsia="仿宋_GB2312" w:hAnsi="仿宋" w:cs="Times New Roman"/>
                <w:b/>
                <w:bCs/>
                <w:color w:val="000000"/>
                <w:kern w:val="0"/>
                <w:sz w:val="28"/>
                <w:szCs w:val="28"/>
              </w:rPr>
            </w:pPr>
            <w:r w:rsidRPr="003F0EBA">
              <w:rPr>
                <w:rFonts w:ascii="仿宋_GB2312" w:eastAsia="仿宋_GB2312" w:hAnsi="仿宋" w:cs="Times New Roman" w:hint="eastAsia"/>
                <w:b/>
                <w:bCs/>
                <w:color w:val="000000"/>
                <w:kern w:val="0"/>
                <w:sz w:val="28"/>
                <w:szCs w:val="28"/>
              </w:rPr>
              <w:t>剂量/品种</w:t>
            </w:r>
          </w:p>
        </w:tc>
        <w:tc>
          <w:tcPr>
            <w:tcW w:w="762" w:type="pct"/>
            <w:vAlign w:val="center"/>
          </w:tcPr>
          <w:p w14:paraId="0388EB2E" w14:textId="77777777" w:rsidR="00312D87" w:rsidRPr="003F0EBA" w:rsidRDefault="00312D87" w:rsidP="009E7C5C">
            <w:pPr>
              <w:widowControl/>
              <w:jc w:val="center"/>
              <w:rPr>
                <w:rFonts w:ascii="仿宋_GB2312" w:eastAsia="仿宋_GB2312" w:hAnsi="仿宋" w:cs="Times New Roman"/>
                <w:b/>
                <w:bCs/>
                <w:color w:val="000000"/>
                <w:kern w:val="0"/>
                <w:sz w:val="28"/>
                <w:szCs w:val="28"/>
              </w:rPr>
            </w:pPr>
            <w:r w:rsidRPr="003F0EBA">
              <w:rPr>
                <w:rFonts w:ascii="仿宋_GB2312" w:eastAsia="仿宋_GB2312" w:hAnsi="仿宋" w:cs="Times New Roman" w:hint="eastAsia"/>
                <w:b/>
                <w:bCs/>
                <w:color w:val="000000"/>
                <w:kern w:val="0"/>
                <w:sz w:val="28"/>
                <w:szCs w:val="28"/>
              </w:rPr>
              <w:t>经费</w:t>
            </w:r>
          </w:p>
          <w:p w14:paraId="36B3056D" w14:textId="77777777" w:rsidR="00312D87" w:rsidRPr="003F0EBA" w:rsidRDefault="00312D87" w:rsidP="009E7C5C">
            <w:pPr>
              <w:widowControl/>
              <w:jc w:val="center"/>
              <w:rPr>
                <w:rFonts w:ascii="仿宋_GB2312" w:eastAsia="仿宋_GB2312" w:hAnsi="仿宋" w:cs="Times New Roman"/>
                <w:b/>
                <w:bCs/>
                <w:color w:val="000000"/>
                <w:kern w:val="0"/>
                <w:sz w:val="28"/>
                <w:szCs w:val="28"/>
              </w:rPr>
            </w:pPr>
            <w:r w:rsidRPr="003F0EBA">
              <w:rPr>
                <w:rFonts w:ascii="仿宋_GB2312" w:eastAsia="仿宋_GB2312" w:hAnsi="仿宋" w:cs="Times New Roman" w:hint="eastAsia"/>
                <w:b/>
                <w:bCs/>
                <w:color w:val="000000"/>
                <w:kern w:val="0"/>
                <w:sz w:val="28"/>
                <w:szCs w:val="28"/>
              </w:rPr>
              <w:t>（万元）</w:t>
            </w:r>
          </w:p>
        </w:tc>
      </w:tr>
      <w:tr w:rsidR="00312D87" w:rsidRPr="003F0EBA" w14:paraId="29CB475A" w14:textId="77777777" w:rsidTr="00B27539">
        <w:trPr>
          <w:trHeight w:val="548"/>
        </w:trPr>
        <w:tc>
          <w:tcPr>
            <w:tcW w:w="427" w:type="pct"/>
            <w:shd w:val="clear" w:color="auto" w:fill="auto"/>
            <w:vAlign w:val="center"/>
          </w:tcPr>
          <w:p w14:paraId="1DE9A8CA" w14:textId="77777777" w:rsidR="00312D87" w:rsidRPr="006A3255" w:rsidRDefault="00312D87" w:rsidP="009E7C5C">
            <w:pPr>
              <w:widowControl/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  <w:r w:rsidRPr="006A3255">
              <w:rPr>
                <w:rFonts w:ascii="仿宋_GB2312" w:eastAsia="仿宋_GB2312" w:hAnsi="仿宋" w:cs="Times New Roman" w:hint="eastAsia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191" w:type="pct"/>
            <w:shd w:val="clear" w:color="auto" w:fill="auto"/>
            <w:vAlign w:val="center"/>
          </w:tcPr>
          <w:p w14:paraId="27FD1611" w14:textId="77777777" w:rsidR="00312D87" w:rsidRPr="006A3255" w:rsidRDefault="00312D87" w:rsidP="009E7C5C">
            <w:pPr>
              <w:widowControl/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  <w:r w:rsidRPr="006A3255">
              <w:rPr>
                <w:rFonts w:ascii="仿宋_GB2312" w:eastAsia="仿宋_GB2312" w:hAnsi="仿宋" w:cs="Times New Roman" w:hint="eastAsia"/>
                <w:color w:val="000000"/>
                <w:kern w:val="0"/>
                <w:sz w:val="24"/>
                <w:szCs w:val="24"/>
              </w:rPr>
              <w:t>米猪</w:t>
            </w:r>
          </w:p>
        </w:tc>
        <w:tc>
          <w:tcPr>
            <w:tcW w:w="841" w:type="pct"/>
            <w:vMerge w:val="restart"/>
            <w:vAlign w:val="center"/>
          </w:tcPr>
          <w:p w14:paraId="334444FF" w14:textId="77777777" w:rsidR="00312D87" w:rsidRPr="006A3255" w:rsidRDefault="00312D87" w:rsidP="009E7C5C">
            <w:pPr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  <w:r w:rsidRPr="006A3255">
              <w:rPr>
                <w:rFonts w:ascii="仿宋_GB2312" w:eastAsia="仿宋_GB2312" w:hAnsi="仿宋" w:cs="Times New Roman" w:hint="eastAsia"/>
                <w:color w:val="000000"/>
                <w:kern w:val="0"/>
                <w:sz w:val="24"/>
                <w:szCs w:val="24"/>
              </w:rPr>
              <w:t>冻精</w:t>
            </w:r>
          </w:p>
        </w:tc>
        <w:tc>
          <w:tcPr>
            <w:tcW w:w="1016" w:type="pct"/>
            <w:vMerge w:val="restart"/>
            <w:shd w:val="clear" w:color="auto" w:fill="auto"/>
            <w:vAlign w:val="center"/>
          </w:tcPr>
          <w:p w14:paraId="5D17B4AA" w14:textId="77777777" w:rsidR="00312D87" w:rsidRPr="006A3255" w:rsidRDefault="00312D87" w:rsidP="009E7C5C">
            <w:pPr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  <w:r w:rsidRPr="006A3255">
              <w:rPr>
                <w:rFonts w:ascii="仿宋_GB2312" w:eastAsia="仿宋_GB2312" w:hAnsi="仿宋" w:cs="Times New Roman" w:hint="eastAsia"/>
                <w:color w:val="000000"/>
                <w:kern w:val="0"/>
                <w:sz w:val="24"/>
                <w:szCs w:val="24"/>
              </w:rPr>
              <w:t>需采集不少于25个无血缘公畜个体，每个公畜个体400剂精液</w:t>
            </w:r>
          </w:p>
        </w:tc>
        <w:tc>
          <w:tcPr>
            <w:tcW w:w="763" w:type="pct"/>
            <w:shd w:val="clear" w:color="auto" w:fill="auto"/>
            <w:vAlign w:val="center"/>
          </w:tcPr>
          <w:p w14:paraId="717AC947" w14:textId="77777777" w:rsidR="00312D87" w:rsidRPr="006A3255" w:rsidRDefault="00312D87" w:rsidP="009E7C5C">
            <w:pPr>
              <w:widowControl/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  <w:r w:rsidRPr="006A3255">
              <w:rPr>
                <w:rFonts w:ascii="仿宋_GB2312" w:eastAsia="仿宋_GB2312" w:hAnsi="仿宋" w:cs="Times New Roman" w:hint="eastAsia"/>
                <w:color w:val="000000"/>
                <w:kern w:val="0"/>
                <w:sz w:val="24"/>
                <w:szCs w:val="24"/>
              </w:rPr>
              <w:t>10000</w:t>
            </w:r>
          </w:p>
        </w:tc>
        <w:tc>
          <w:tcPr>
            <w:tcW w:w="762" w:type="pct"/>
            <w:vMerge w:val="restart"/>
            <w:vAlign w:val="center"/>
          </w:tcPr>
          <w:p w14:paraId="0E889BBC" w14:textId="77777777" w:rsidR="00312D87" w:rsidRPr="006A3255" w:rsidRDefault="00312D87" w:rsidP="009E7C5C">
            <w:pPr>
              <w:jc w:val="center"/>
              <w:textAlignment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  <w:r w:rsidRPr="006A3255">
              <w:rPr>
                <w:rFonts w:ascii="仿宋_GB2312" w:eastAsia="仿宋_GB2312" w:hAnsi="仿宋" w:cs="Times New Roman" w:hint="eastAsia"/>
                <w:color w:val="000000"/>
                <w:kern w:val="0"/>
                <w:sz w:val="24"/>
                <w:szCs w:val="24"/>
                <w:lang w:bidi="ar"/>
              </w:rPr>
              <w:t>20</w:t>
            </w:r>
            <w:r w:rsidRPr="006A3255">
              <w:rPr>
                <w:rFonts w:ascii="仿宋_GB2312" w:eastAsia="仿宋_GB2312" w:hAnsi="仿宋" w:cs="Times New Roman" w:hint="eastAsia"/>
                <w:color w:val="000000"/>
                <w:kern w:val="0"/>
                <w:sz w:val="24"/>
                <w:szCs w:val="24"/>
              </w:rPr>
              <w:t xml:space="preserve"> </w:t>
            </w:r>
          </w:p>
        </w:tc>
      </w:tr>
      <w:tr w:rsidR="00312D87" w:rsidRPr="003F0EBA" w14:paraId="46C083CB" w14:textId="77777777" w:rsidTr="00B27539">
        <w:trPr>
          <w:trHeight w:val="548"/>
        </w:trPr>
        <w:tc>
          <w:tcPr>
            <w:tcW w:w="427" w:type="pct"/>
            <w:shd w:val="clear" w:color="auto" w:fill="auto"/>
            <w:vAlign w:val="center"/>
          </w:tcPr>
          <w:p w14:paraId="767D092E" w14:textId="77777777" w:rsidR="00312D87" w:rsidRPr="006A3255" w:rsidRDefault="00312D87" w:rsidP="009E7C5C">
            <w:pPr>
              <w:widowControl/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  <w:r w:rsidRPr="006A3255">
              <w:rPr>
                <w:rFonts w:ascii="仿宋_GB2312" w:eastAsia="仿宋_GB2312" w:hAnsi="仿宋" w:cs="Times New Roman" w:hint="eastAsia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1191" w:type="pct"/>
            <w:shd w:val="clear" w:color="auto" w:fill="auto"/>
            <w:vAlign w:val="center"/>
          </w:tcPr>
          <w:p w14:paraId="35D62079" w14:textId="77777777" w:rsidR="00312D87" w:rsidRPr="006A3255" w:rsidRDefault="00312D87" w:rsidP="009E7C5C">
            <w:pPr>
              <w:widowControl/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  <w:r w:rsidRPr="006A3255">
              <w:rPr>
                <w:rFonts w:ascii="仿宋_GB2312" w:eastAsia="仿宋_GB2312" w:hAnsi="仿宋" w:cs="Times New Roman" w:hint="eastAsia"/>
                <w:color w:val="000000"/>
                <w:kern w:val="0"/>
                <w:sz w:val="24"/>
                <w:szCs w:val="24"/>
              </w:rPr>
              <w:t>沙乌头猪</w:t>
            </w:r>
          </w:p>
        </w:tc>
        <w:tc>
          <w:tcPr>
            <w:tcW w:w="841" w:type="pct"/>
            <w:vMerge/>
            <w:vAlign w:val="center"/>
          </w:tcPr>
          <w:p w14:paraId="72A8980C" w14:textId="77777777" w:rsidR="00312D87" w:rsidRPr="006A3255" w:rsidRDefault="00312D87" w:rsidP="009E7C5C">
            <w:pPr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16" w:type="pct"/>
            <w:vMerge/>
            <w:shd w:val="clear" w:color="auto" w:fill="auto"/>
            <w:vAlign w:val="center"/>
          </w:tcPr>
          <w:p w14:paraId="48DDF93F" w14:textId="77777777" w:rsidR="00312D87" w:rsidRPr="006A3255" w:rsidRDefault="00312D87" w:rsidP="009E7C5C">
            <w:pPr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auto"/>
            <w:vAlign w:val="center"/>
          </w:tcPr>
          <w:p w14:paraId="06AFCD84" w14:textId="77777777" w:rsidR="00312D87" w:rsidRPr="006A3255" w:rsidRDefault="00312D87" w:rsidP="009E7C5C">
            <w:pPr>
              <w:widowControl/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  <w:r w:rsidRPr="006A3255">
              <w:rPr>
                <w:rFonts w:ascii="仿宋_GB2312" w:eastAsia="仿宋_GB2312" w:hAnsi="仿宋" w:cs="Times New Roman" w:hint="eastAsia"/>
                <w:color w:val="000000"/>
                <w:kern w:val="0"/>
                <w:sz w:val="24"/>
                <w:szCs w:val="24"/>
              </w:rPr>
              <w:t>10000</w:t>
            </w:r>
          </w:p>
        </w:tc>
        <w:tc>
          <w:tcPr>
            <w:tcW w:w="762" w:type="pct"/>
            <w:vMerge/>
            <w:vAlign w:val="center"/>
          </w:tcPr>
          <w:p w14:paraId="216BFC73" w14:textId="77777777" w:rsidR="00312D87" w:rsidRPr="006A3255" w:rsidRDefault="00312D87" w:rsidP="009E7C5C">
            <w:pPr>
              <w:jc w:val="center"/>
              <w:textAlignment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312D87" w:rsidRPr="003F0EBA" w14:paraId="043E59FA" w14:textId="77777777" w:rsidTr="00B27539">
        <w:trPr>
          <w:trHeight w:val="548"/>
        </w:trPr>
        <w:tc>
          <w:tcPr>
            <w:tcW w:w="427" w:type="pct"/>
            <w:shd w:val="clear" w:color="auto" w:fill="auto"/>
            <w:vAlign w:val="center"/>
          </w:tcPr>
          <w:p w14:paraId="628CEF8A" w14:textId="77777777" w:rsidR="00312D87" w:rsidRPr="006A3255" w:rsidRDefault="00312D87" w:rsidP="009E7C5C">
            <w:pPr>
              <w:widowControl/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  <w:r w:rsidRPr="006A3255">
              <w:rPr>
                <w:rFonts w:ascii="仿宋_GB2312" w:eastAsia="仿宋_GB2312" w:hAnsi="仿宋" w:cs="Times New Roman" w:hint="eastAsia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1191" w:type="pct"/>
            <w:shd w:val="clear" w:color="auto" w:fill="auto"/>
            <w:vAlign w:val="center"/>
          </w:tcPr>
          <w:p w14:paraId="53CE7772" w14:textId="77777777" w:rsidR="00312D87" w:rsidRPr="006A3255" w:rsidRDefault="00312D87" w:rsidP="009E7C5C">
            <w:pPr>
              <w:widowControl/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  <w:r w:rsidRPr="006A3255">
              <w:rPr>
                <w:rFonts w:ascii="仿宋_GB2312" w:eastAsia="仿宋_GB2312" w:hAnsi="仿宋" w:cs="Times New Roman" w:hint="eastAsia"/>
                <w:color w:val="000000"/>
                <w:kern w:val="0"/>
                <w:sz w:val="24"/>
                <w:szCs w:val="24"/>
              </w:rPr>
              <w:t>嵊县花猪</w:t>
            </w:r>
          </w:p>
        </w:tc>
        <w:tc>
          <w:tcPr>
            <w:tcW w:w="841" w:type="pct"/>
            <w:vMerge/>
            <w:vAlign w:val="center"/>
          </w:tcPr>
          <w:p w14:paraId="32C922FC" w14:textId="77777777" w:rsidR="00312D87" w:rsidRPr="006A3255" w:rsidRDefault="00312D87" w:rsidP="009E7C5C">
            <w:pPr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16" w:type="pct"/>
            <w:vMerge/>
            <w:shd w:val="clear" w:color="auto" w:fill="auto"/>
            <w:vAlign w:val="center"/>
          </w:tcPr>
          <w:p w14:paraId="694FFDD4" w14:textId="77777777" w:rsidR="00312D87" w:rsidRPr="006A3255" w:rsidRDefault="00312D87" w:rsidP="009E7C5C">
            <w:pPr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auto"/>
            <w:vAlign w:val="center"/>
          </w:tcPr>
          <w:p w14:paraId="3CC99784" w14:textId="77777777" w:rsidR="00312D87" w:rsidRPr="006A3255" w:rsidRDefault="00312D87" w:rsidP="009E7C5C">
            <w:pPr>
              <w:widowControl/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  <w:r w:rsidRPr="006A3255">
              <w:rPr>
                <w:rFonts w:ascii="仿宋_GB2312" w:eastAsia="仿宋_GB2312" w:hAnsi="仿宋" w:cs="Times New Roman" w:hint="eastAsia"/>
                <w:color w:val="000000"/>
                <w:kern w:val="0"/>
                <w:sz w:val="24"/>
                <w:szCs w:val="24"/>
              </w:rPr>
              <w:t>10000</w:t>
            </w:r>
          </w:p>
        </w:tc>
        <w:tc>
          <w:tcPr>
            <w:tcW w:w="762" w:type="pct"/>
            <w:vMerge/>
            <w:vAlign w:val="center"/>
          </w:tcPr>
          <w:p w14:paraId="1CC67334" w14:textId="77777777" w:rsidR="00312D87" w:rsidRPr="006A3255" w:rsidRDefault="00312D87" w:rsidP="009E7C5C">
            <w:pPr>
              <w:jc w:val="center"/>
              <w:textAlignment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312D87" w:rsidRPr="003F0EBA" w14:paraId="494D81D7" w14:textId="77777777" w:rsidTr="00B27539">
        <w:trPr>
          <w:trHeight w:val="548"/>
        </w:trPr>
        <w:tc>
          <w:tcPr>
            <w:tcW w:w="427" w:type="pct"/>
            <w:shd w:val="clear" w:color="auto" w:fill="auto"/>
            <w:vAlign w:val="center"/>
          </w:tcPr>
          <w:p w14:paraId="670E7541" w14:textId="77777777" w:rsidR="00312D87" w:rsidRPr="006A3255" w:rsidRDefault="00312D87" w:rsidP="009E7C5C">
            <w:pPr>
              <w:widowControl/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  <w:r w:rsidRPr="006A3255">
              <w:rPr>
                <w:rFonts w:ascii="仿宋_GB2312" w:eastAsia="仿宋_GB2312" w:hAnsi="仿宋" w:cs="Times New Roman" w:hint="eastAsia"/>
                <w:color w:val="000000"/>
                <w:kern w:val="0"/>
                <w:sz w:val="24"/>
                <w:szCs w:val="24"/>
              </w:rPr>
              <w:t>4</w:t>
            </w:r>
          </w:p>
        </w:tc>
        <w:tc>
          <w:tcPr>
            <w:tcW w:w="1191" w:type="pct"/>
            <w:shd w:val="clear" w:color="auto" w:fill="auto"/>
            <w:vAlign w:val="center"/>
          </w:tcPr>
          <w:p w14:paraId="30B5299D" w14:textId="77777777" w:rsidR="00312D87" w:rsidRPr="006A3255" w:rsidRDefault="00312D87" w:rsidP="009E7C5C">
            <w:pPr>
              <w:widowControl/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  <w:r w:rsidRPr="006A3255">
              <w:rPr>
                <w:rFonts w:ascii="仿宋_GB2312" w:eastAsia="仿宋_GB2312" w:hAnsi="仿宋" w:cs="Times New Roman" w:hint="eastAsia"/>
                <w:color w:val="000000"/>
                <w:kern w:val="0"/>
                <w:sz w:val="24"/>
                <w:szCs w:val="24"/>
              </w:rPr>
              <w:t>皖南黑猪</w:t>
            </w:r>
          </w:p>
        </w:tc>
        <w:tc>
          <w:tcPr>
            <w:tcW w:w="841" w:type="pct"/>
            <w:vMerge/>
            <w:vAlign w:val="center"/>
          </w:tcPr>
          <w:p w14:paraId="310A2E33" w14:textId="77777777" w:rsidR="00312D87" w:rsidRPr="006A3255" w:rsidRDefault="00312D87" w:rsidP="009E7C5C">
            <w:pPr>
              <w:widowControl/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16" w:type="pct"/>
            <w:vMerge/>
            <w:shd w:val="clear" w:color="auto" w:fill="auto"/>
            <w:vAlign w:val="center"/>
          </w:tcPr>
          <w:p w14:paraId="6E9B1CE9" w14:textId="77777777" w:rsidR="00312D87" w:rsidRPr="006A3255" w:rsidRDefault="00312D87" w:rsidP="009E7C5C">
            <w:pPr>
              <w:widowControl/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auto"/>
            <w:vAlign w:val="center"/>
          </w:tcPr>
          <w:p w14:paraId="4FB1144C" w14:textId="77777777" w:rsidR="00312D87" w:rsidRPr="006A3255" w:rsidRDefault="00312D87" w:rsidP="009E7C5C">
            <w:pPr>
              <w:widowControl/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  <w:r w:rsidRPr="006A3255">
              <w:rPr>
                <w:rFonts w:ascii="仿宋_GB2312" w:eastAsia="仿宋_GB2312" w:hAnsi="仿宋" w:cs="Times New Roman" w:hint="eastAsia"/>
                <w:color w:val="000000"/>
                <w:kern w:val="0"/>
                <w:sz w:val="24"/>
                <w:szCs w:val="24"/>
              </w:rPr>
              <w:t>10000</w:t>
            </w:r>
          </w:p>
        </w:tc>
        <w:tc>
          <w:tcPr>
            <w:tcW w:w="762" w:type="pct"/>
            <w:vMerge/>
            <w:vAlign w:val="center"/>
          </w:tcPr>
          <w:p w14:paraId="576498FA" w14:textId="77777777" w:rsidR="00312D87" w:rsidRPr="006A3255" w:rsidRDefault="00312D87" w:rsidP="009E7C5C">
            <w:pPr>
              <w:widowControl/>
              <w:jc w:val="center"/>
              <w:textAlignment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312D87" w:rsidRPr="003F0EBA" w14:paraId="22762D4F" w14:textId="77777777" w:rsidTr="00B27539">
        <w:trPr>
          <w:trHeight w:val="813"/>
        </w:trPr>
        <w:tc>
          <w:tcPr>
            <w:tcW w:w="427" w:type="pct"/>
            <w:shd w:val="clear" w:color="auto" w:fill="auto"/>
            <w:vAlign w:val="center"/>
          </w:tcPr>
          <w:p w14:paraId="4D19394A" w14:textId="7596E6D1" w:rsidR="00312D87" w:rsidRPr="006A3255" w:rsidRDefault="00B27539" w:rsidP="009E7C5C">
            <w:pPr>
              <w:widowControl/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  <w:r w:rsidRPr="006A3255"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  <w:t>5</w:t>
            </w:r>
          </w:p>
        </w:tc>
        <w:tc>
          <w:tcPr>
            <w:tcW w:w="1191" w:type="pct"/>
            <w:shd w:val="clear" w:color="auto" w:fill="auto"/>
            <w:vAlign w:val="center"/>
          </w:tcPr>
          <w:p w14:paraId="5BB7B827" w14:textId="77777777" w:rsidR="00312D87" w:rsidRPr="006A3255" w:rsidRDefault="00312D87" w:rsidP="009E7C5C">
            <w:pPr>
              <w:widowControl/>
              <w:jc w:val="center"/>
              <w:rPr>
                <w:rFonts w:ascii="仿宋_GB2312" w:eastAsia="仿宋_GB2312" w:hAnsi="仿宋" w:cs="Times New Roman"/>
                <w:kern w:val="0"/>
                <w:sz w:val="24"/>
                <w:szCs w:val="24"/>
              </w:rPr>
            </w:pPr>
            <w:r w:rsidRPr="006A3255">
              <w:rPr>
                <w:rFonts w:ascii="仿宋_GB2312" w:eastAsia="仿宋_GB2312" w:hAnsi="仿宋" w:cs="Times New Roman" w:hint="eastAsia"/>
                <w:kern w:val="0"/>
                <w:sz w:val="24"/>
                <w:szCs w:val="24"/>
              </w:rPr>
              <w:t>马关无角山羊</w:t>
            </w:r>
          </w:p>
        </w:tc>
        <w:tc>
          <w:tcPr>
            <w:tcW w:w="841" w:type="pct"/>
            <w:vMerge w:val="restart"/>
            <w:vAlign w:val="center"/>
          </w:tcPr>
          <w:p w14:paraId="32209C11" w14:textId="77777777" w:rsidR="00312D87" w:rsidRPr="006A3255" w:rsidRDefault="00312D87" w:rsidP="009E7C5C">
            <w:pPr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  <w:r w:rsidRPr="006A3255">
              <w:rPr>
                <w:rFonts w:ascii="仿宋_GB2312" w:eastAsia="仿宋_GB2312" w:hAnsi="仿宋" w:cs="Times New Roman" w:hint="eastAsia"/>
                <w:color w:val="000000"/>
                <w:kern w:val="0"/>
                <w:sz w:val="24"/>
                <w:szCs w:val="24"/>
              </w:rPr>
              <w:t>冻精（冻胚）</w:t>
            </w:r>
          </w:p>
        </w:tc>
        <w:tc>
          <w:tcPr>
            <w:tcW w:w="1016" w:type="pct"/>
            <w:vMerge w:val="restart"/>
            <w:shd w:val="clear" w:color="auto" w:fill="auto"/>
            <w:vAlign w:val="center"/>
          </w:tcPr>
          <w:p w14:paraId="2810013C" w14:textId="77777777" w:rsidR="00312D87" w:rsidRPr="006A3255" w:rsidRDefault="00312D87" w:rsidP="009E7C5C">
            <w:pPr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  <w:r w:rsidRPr="006A3255">
              <w:rPr>
                <w:rFonts w:ascii="仿宋_GB2312" w:eastAsia="仿宋_GB2312" w:hAnsi="仿宋" w:cs="Times New Roman" w:hint="eastAsia"/>
                <w:color w:val="000000"/>
                <w:kern w:val="0"/>
                <w:sz w:val="24"/>
                <w:szCs w:val="24"/>
              </w:rPr>
              <w:t>需采集不少于8个无血缘特级公畜个体，每个400剂精液；不少于6个家系，特级胚胎不少于200枚</w:t>
            </w:r>
          </w:p>
        </w:tc>
        <w:tc>
          <w:tcPr>
            <w:tcW w:w="763" w:type="pct"/>
            <w:shd w:val="clear" w:color="auto" w:fill="auto"/>
            <w:vAlign w:val="center"/>
          </w:tcPr>
          <w:p w14:paraId="090C1219" w14:textId="77777777" w:rsidR="001F40CE" w:rsidRPr="006A3255" w:rsidRDefault="001F40CE" w:rsidP="001F40CE">
            <w:pPr>
              <w:widowControl/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  <w:r w:rsidRPr="006A3255">
              <w:rPr>
                <w:rFonts w:ascii="仿宋_GB2312" w:eastAsia="仿宋_GB2312" w:hAnsi="仿宋" w:cs="Times New Roman" w:hint="eastAsia"/>
                <w:color w:val="000000"/>
                <w:kern w:val="0"/>
                <w:sz w:val="24"/>
                <w:szCs w:val="24"/>
              </w:rPr>
              <w:t>3000剂</w:t>
            </w:r>
          </w:p>
          <w:p w14:paraId="2F1EFE82" w14:textId="77777777" w:rsidR="00312D87" w:rsidRPr="006A3255" w:rsidRDefault="001F40CE" w:rsidP="001F40CE">
            <w:pPr>
              <w:widowControl/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  <w:r w:rsidRPr="006A3255">
              <w:rPr>
                <w:rFonts w:ascii="仿宋_GB2312" w:eastAsia="仿宋_GB2312" w:hAnsi="仿宋" w:cs="Times New Roman" w:hint="eastAsia"/>
                <w:color w:val="000000"/>
                <w:kern w:val="0"/>
                <w:sz w:val="24"/>
                <w:szCs w:val="24"/>
              </w:rPr>
              <w:t>200枚</w:t>
            </w:r>
          </w:p>
        </w:tc>
        <w:tc>
          <w:tcPr>
            <w:tcW w:w="762" w:type="pct"/>
            <w:vMerge w:val="restart"/>
            <w:vAlign w:val="center"/>
          </w:tcPr>
          <w:p w14:paraId="53168842" w14:textId="77777777" w:rsidR="00312D87" w:rsidRPr="006A3255" w:rsidRDefault="00312D87" w:rsidP="009E7C5C">
            <w:pPr>
              <w:jc w:val="center"/>
              <w:textAlignment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  <w:r w:rsidRPr="006A3255">
              <w:rPr>
                <w:rFonts w:ascii="仿宋_GB2312" w:eastAsia="仿宋_GB2312" w:hAnsi="仿宋" w:cs="Times New Roman" w:hint="eastAsia"/>
                <w:color w:val="000000"/>
                <w:kern w:val="0"/>
                <w:sz w:val="24"/>
                <w:szCs w:val="24"/>
                <w:lang w:bidi="ar"/>
              </w:rPr>
              <w:t>35</w:t>
            </w:r>
            <w:r w:rsidRPr="006A3255">
              <w:rPr>
                <w:rFonts w:ascii="仿宋_GB2312" w:eastAsia="仿宋_GB2312" w:hAnsi="仿宋" w:cs="Times New Roman" w:hint="eastAsia"/>
                <w:color w:val="000000"/>
                <w:kern w:val="0"/>
                <w:sz w:val="24"/>
                <w:szCs w:val="24"/>
              </w:rPr>
              <w:t xml:space="preserve"> </w:t>
            </w:r>
          </w:p>
        </w:tc>
      </w:tr>
      <w:tr w:rsidR="00312D87" w:rsidRPr="003F0EBA" w14:paraId="4333A8A6" w14:textId="77777777" w:rsidTr="00B27539">
        <w:trPr>
          <w:trHeight w:val="813"/>
        </w:trPr>
        <w:tc>
          <w:tcPr>
            <w:tcW w:w="427" w:type="pct"/>
            <w:shd w:val="clear" w:color="auto" w:fill="auto"/>
            <w:vAlign w:val="center"/>
          </w:tcPr>
          <w:p w14:paraId="2AB507AB" w14:textId="60C044D7" w:rsidR="00312D87" w:rsidRPr="006A3255" w:rsidRDefault="00B27539" w:rsidP="009E7C5C">
            <w:pPr>
              <w:widowControl/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  <w:r w:rsidRPr="006A3255"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  <w:t>6</w:t>
            </w:r>
          </w:p>
        </w:tc>
        <w:tc>
          <w:tcPr>
            <w:tcW w:w="1191" w:type="pct"/>
            <w:shd w:val="clear" w:color="auto" w:fill="auto"/>
            <w:vAlign w:val="center"/>
          </w:tcPr>
          <w:p w14:paraId="7DF3E809" w14:textId="77777777" w:rsidR="00312D87" w:rsidRPr="006A3255" w:rsidRDefault="00312D87" w:rsidP="009E7C5C">
            <w:pPr>
              <w:widowControl/>
              <w:spacing w:line="400" w:lineRule="exact"/>
              <w:jc w:val="center"/>
              <w:rPr>
                <w:rFonts w:ascii="仿宋_GB2312" w:eastAsia="仿宋_GB2312" w:hAnsi="仿宋" w:cs="Times New Roman"/>
                <w:kern w:val="0"/>
                <w:sz w:val="24"/>
                <w:szCs w:val="24"/>
              </w:rPr>
            </w:pPr>
            <w:r w:rsidRPr="006A3255">
              <w:rPr>
                <w:rFonts w:ascii="仿宋_GB2312" w:eastAsia="仿宋_GB2312" w:hAnsi="仿宋" w:cs="Times New Roman" w:hint="eastAsia"/>
                <w:kern w:val="0"/>
                <w:sz w:val="24"/>
                <w:szCs w:val="24"/>
              </w:rPr>
              <w:t>长江三角洲白山羊</w:t>
            </w:r>
          </w:p>
        </w:tc>
        <w:tc>
          <w:tcPr>
            <w:tcW w:w="841" w:type="pct"/>
            <w:vMerge/>
            <w:vAlign w:val="center"/>
          </w:tcPr>
          <w:p w14:paraId="111994F6" w14:textId="77777777" w:rsidR="00312D87" w:rsidRPr="006A3255" w:rsidRDefault="00312D87" w:rsidP="009E7C5C">
            <w:pPr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16" w:type="pct"/>
            <w:vMerge/>
            <w:shd w:val="clear" w:color="auto" w:fill="auto"/>
            <w:vAlign w:val="center"/>
          </w:tcPr>
          <w:p w14:paraId="1D74663B" w14:textId="77777777" w:rsidR="00312D87" w:rsidRPr="006A3255" w:rsidRDefault="00312D87" w:rsidP="009E7C5C">
            <w:pPr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auto"/>
            <w:vAlign w:val="center"/>
          </w:tcPr>
          <w:p w14:paraId="15829624" w14:textId="77777777" w:rsidR="001F40CE" w:rsidRPr="006A3255" w:rsidRDefault="001F40CE" w:rsidP="001F40CE">
            <w:pPr>
              <w:widowControl/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  <w:r w:rsidRPr="006A3255">
              <w:rPr>
                <w:rFonts w:ascii="仿宋_GB2312" w:eastAsia="仿宋_GB2312" w:hAnsi="仿宋" w:cs="Times New Roman" w:hint="eastAsia"/>
                <w:color w:val="000000"/>
                <w:kern w:val="0"/>
                <w:sz w:val="24"/>
                <w:szCs w:val="24"/>
              </w:rPr>
              <w:t>3000剂</w:t>
            </w:r>
          </w:p>
          <w:p w14:paraId="4DC6991A" w14:textId="77777777" w:rsidR="00312D87" w:rsidRPr="006A3255" w:rsidRDefault="001F40CE" w:rsidP="001F40CE">
            <w:pPr>
              <w:widowControl/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  <w:r w:rsidRPr="006A3255">
              <w:rPr>
                <w:rFonts w:ascii="仿宋_GB2312" w:eastAsia="仿宋_GB2312" w:hAnsi="仿宋" w:cs="Times New Roman" w:hint="eastAsia"/>
                <w:color w:val="000000"/>
                <w:kern w:val="0"/>
                <w:sz w:val="24"/>
                <w:szCs w:val="24"/>
              </w:rPr>
              <w:t>200枚</w:t>
            </w:r>
          </w:p>
        </w:tc>
        <w:tc>
          <w:tcPr>
            <w:tcW w:w="762" w:type="pct"/>
            <w:vMerge/>
            <w:vAlign w:val="center"/>
          </w:tcPr>
          <w:p w14:paraId="56EC52DC" w14:textId="77777777" w:rsidR="00312D87" w:rsidRPr="006A3255" w:rsidRDefault="00312D87" w:rsidP="009E7C5C">
            <w:pPr>
              <w:jc w:val="center"/>
              <w:textAlignment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312D87" w:rsidRPr="003F0EBA" w14:paraId="5F21B2CA" w14:textId="77777777" w:rsidTr="00B27539">
        <w:trPr>
          <w:trHeight w:val="813"/>
        </w:trPr>
        <w:tc>
          <w:tcPr>
            <w:tcW w:w="427" w:type="pct"/>
            <w:shd w:val="clear" w:color="auto" w:fill="auto"/>
            <w:vAlign w:val="center"/>
          </w:tcPr>
          <w:p w14:paraId="2FD9C345" w14:textId="54199A3A" w:rsidR="00312D87" w:rsidRPr="006A3255" w:rsidRDefault="00B27539" w:rsidP="009E7C5C">
            <w:pPr>
              <w:widowControl/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  <w:r w:rsidRPr="006A3255"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  <w:t>7</w:t>
            </w:r>
          </w:p>
        </w:tc>
        <w:tc>
          <w:tcPr>
            <w:tcW w:w="1191" w:type="pct"/>
            <w:shd w:val="clear" w:color="auto" w:fill="auto"/>
            <w:vAlign w:val="center"/>
          </w:tcPr>
          <w:p w14:paraId="5024F52C" w14:textId="77777777" w:rsidR="00312D87" w:rsidRPr="006A3255" w:rsidRDefault="00312D87" w:rsidP="009E7C5C">
            <w:pPr>
              <w:widowControl/>
              <w:jc w:val="center"/>
              <w:rPr>
                <w:rFonts w:ascii="仿宋_GB2312" w:eastAsia="仿宋_GB2312" w:hAnsi="仿宋" w:cs="Times New Roman"/>
                <w:kern w:val="0"/>
                <w:sz w:val="24"/>
                <w:szCs w:val="24"/>
              </w:rPr>
            </w:pPr>
            <w:r w:rsidRPr="006A3255">
              <w:rPr>
                <w:rFonts w:ascii="仿宋_GB2312" w:eastAsia="仿宋_GB2312" w:hAnsi="仿宋" w:cs="Times New Roman" w:hint="eastAsia"/>
                <w:kern w:val="0"/>
                <w:sz w:val="24"/>
                <w:szCs w:val="24"/>
              </w:rPr>
              <w:t>徐淮山羊</w:t>
            </w:r>
          </w:p>
        </w:tc>
        <w:tc>
          <w:tcPr>
            <w:tcW w:w="841" w:type="pct"/>
            <w:vMerge/>
            <w:vAlign w:val="center"/>
          </w:tcPr>
          <w:p w14:paraId="34DE8149" w14:textId="77777777" w:rsidR="00312D87" w:rsidRPr="006A3255" w:rsidRDefault="00312D87" w:rsidP="009E7C5C">
            <w:pPr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16" w:type="pct"/>
            <w:vMerge/>
            <w:shd w:val="clear" w:color="auto" w:fill="auto"/>
            <w:vAlign w:val="center"/>
          </w:tcPr>
          <w:p w14:paraId="5712A15D" w14:textId="77777777" w:rsidR="00312D87" w:rsidRPr="006A3255" w:rsidRDefault="00312D87" w:rsidP="009E7C5C">
            <w:pPr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auto"/>
            <w:vAlign w:val="center"/>
          </w:tcPr>
          <w:p w14:paraId="00C55072" w14:textId="77777777" w:rsidR="001F40CE" w:rsidRPr="006A3255" w:rsidRDefault="001F40CE" w:rsidP="001F40CE">
            <w:pPr>
              <w:widowControl/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  <w:r w:rsidRPr="006A3255">
              <w:rPr>
                <w:rFonts w:ascii="仿宋_GB2312" w:eastAsia="仿宋_GB2312" w:hAnsi="仿宋" w:cs="Times New Roman" w:hint="eastAsia"/>
                <w:color w:val="000000"/>
                <w:kern w:val="0"/>
                <w:sz w:val="24"/>
                <w:szCs w:val="24"/>
              </w:rPr>
              <w:t>3000剂</w:t>
            </w:r>
          </w:p>
          <w:p w14:paraId="2CABC8DB" w14:textId="77777777" w:rsidR="00312D87" w:rsidRPr="006A3255" w:rsidRDefault="001F40CE" w:rsidP="001F40CE">
            <w:pPr>
              <w:widowControl/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  <w:r w:rsidRPr="006A3255">
              <w:rPr>
                <w:rFonts w:ascii="仿宋_GB2312" w:eastAsia="仿宋_GB2312" w:hAnsi="仿宋" w:cs="Times New Roman" w:hint="eastAsia"/>
                <w:color w:val="000000"/>
                <w:kern w:val="0"/>
                <w:sz w:val="24"/>
                <w:szCs w:val="24"/>
              </w:rPr>
              <w:t>200枚</w:t>
            </w:r>
          </w:p>
        </w:tc>
        <w:tc>
          <w:tcPr>
            <w:tcW w:w="762" w:type="pct"/>
            <w:vMerge/>
            <w:vAlign w:val="center"/>
          </w:tcPr>
          <w:p w14:paraId="5545502D" w14:textId="77777777" w:rsidR="00312D87" w:rsidRPr="006A3255" w:rsidRDefault="00312D87" w:rsidP="009E7C5C">
            <w:pPr>
              <w:jc w:val="center"/>
              <w:textAlignment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312D87" w:rsidRPr="003F0EBA" w14:paraId="4DAEE577" w14:textId="77777777" w:rsidTr="00B27539">
        <w:trPr>
          <w:trHeight w:val="813"/>
        </w:trPr>
        <w:tc>
          <w:tcPr>
            <w:tcW w:w="427" w:type="pct"/>
            <w:shd w:val="clear" w:color="auto" w:fill="auto"/>
            <w:vAlign w:val="center"/>
          </w:tcPr>
          <w:p w14:paraId="2AD4C8D9" w14:textId="7A1C9EDF" w:rsidR="00312D87" w:rsidRPr="006A3255" w:rsidRDefault="00B27539" w:rsidP="009E7C5C">
            <w:pPr>
              <w:widowControl/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  <w:r w:rsidRPr="006A3255"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  <w:t>8</w:t>
            </w:r>
          </w:p>
        </w:tc>
        <w:tc>
          <w:tcPr>
            <w:tcW w:w="1191" w:type="pct"/>
            <w:shd w:val="clear" w:color="auto" w:fill="auto"/>
            <w:vAlign w:val="center"/>
          </w:tcPr>
          <w:p w14:paraId="402A0207" w14:textId="77777777" w:rsidR="00312D87" w:rsidRPr="006A3255" w:rsidRDefault="00312D87" w:rsidP="009E7C5C">
            <w:pPr>
              <w:widowControl/>
              <w:jc w:val="center"/>
              <w:rPr>
                <w:rFonts w:ascii="仿宋_GB2312" w:eastAsia="仿宋_GB2312" w:hAnsi="仿宋" w:cs="Times New Roman"/>
                <w:kern w:val="0"/>
                <w:sz w:val="24"/>
                <w:szCs w:val="24"/>
              </w:rPr>
            </w:pPr>
            <w:r w:rsidRPr="006A3255">
              <w:rPr>
                <w:rFonts w:ascii="仿宋_GB2312" w:eastAsia="仿宋_GB2312" w:hAnsi="仿宋" w:cs="Times New Roman" w:hint="eastAsia"/>
                <w:kern w:val="0"/>
                <w:sz w:val="24"/>
                <w:szCs w:val="24"/>
              </w:rPr>
              <w:t>大尾寒羊</w:t>
            </w:r>
          </w:p>
        </w:tc>
        <w:tc>
          <w:tcPr>
            <w:tcW w:w="841" w:type="pct"/>
            <w:vMerge/>
            <w:vAlign w:val="center"/>
          </w:tcPr>
          <w:p w14:paraId="269C8E2D" w14:textId="77777777" w:rsidR="00312D87" w:rsidRPr="006A3255" w:rsidRDefault="00312D87" w:rsidP="009E7C5C">
            <w:pPr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16" w:type="pct"/>
            <w:vMerge/>
            <w:shd w:val="clear" w:color="auto" w:fill="auto"/>
            <w:vAlign w:val="center"/>
          </w:tcPr>
          <w:p w14:paraId="5F0720B3" w14:textId="77777777" w:rsidR="00312D87" w:rsidRPr="006A3255" w:rsidRDefault="00312D87" w:rsidP="009E7C5C">
            <w:pPr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auto"/>
            <w:vAlign w:val="center"/>
          </w:tcPr>
          <w:p w14:paraId="2F7E5064" w14:textId="77777777" w:rsidR="001F40CE" w:rsidRPr="006A3255" w:rsidRDefault="001F40CE" w:rsidP="001F40CE">
            <w:pPr>
              <w:widowControl/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  <w:r w:rsidRPr="006A3255">
              <w:rPr>
                <w:rFonts w:ascii="仿宋_GB2312" w:eastAsia="仿宋_GB2312" w:hAnsi="仿宋" w:cs="Times New Roman" w:hint="eastAsia"/>
                <w:color w:val="000000"/>
                <w:kern w:val="0"/>
                <w:sz w:val="24"/>
                <w:szCs w:val="24"/>
              </w:rPr>
              <w:t>3000剂</w:t>
            </w:r>
          </w:p>
          <w:p w14:paraId="1BDECC3F" w14:textId="77777777" w:rsidR="00312D87" w:rsidRPr="006A3255" w:rsidRDefault="001F40CE" w:rsidP="001F40CE">
            <w:pPr>
              <w:widowControl/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  <w:r w:rsidRPr="006A3255">
              <w:rPr>
                <w:rFonts w:ascii="仿宋_GB2312" w:eastAsia="仿宋_GB2312" w:hAnsi="仿宋" w:cs="Times New Roman" w:hint="eastAsia"/>
                <w:color w:val="000000"/>
                <w:kern w:val="0"/>
                <w:sz w:val="24"/>
                <w:szCs w:val="24"/>
              </w:rPr>
              <w:t>200枚</w:t>
            </w:r>
          </w:p>
        </w:tc>
        <w:tc>
          <w:tcPr>
            <w:tcW w:w="762" w:type="pct"/>
            <w:vMerge/>
            <w:vAlign w:val="center"/>
          </w:tcPr>
          <w:p w14:paraId="4D4E3E0A" w14:textId="77777777" w:rsidR="00312D87" w:rsidRPr="006A3255" w:rsidRDefault="00312D87" w:rsidP="009E7C5C">
            <w:pPr>
              <w:jc w:val="center"/>
              <w:textAlignment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312D87" w:rsidRPr="003F0EBA" w14:paraId="42AAA2FF" w14:textId="77777777" w:rsidTr="00B27539">
        <w:trPr>
          <w:trHeight w:val="813"/>
        </w:trPr>
        <w:tc>
          <w:tcPr>
            <w:tcW w:w="427" w:type="pct"/>
            <w:shd w:val="clear" w:color="auto" w:fill="auto"/>
            <w:vAlign w:val="center"/>
          </w:tcPr>
          <w:p w14:paraId="49A5EC48" w14:textId="42CC72E6" w:rsidR="00312D87" w:rsidRPr="006A3255" w:rsidRDefault="00B27539" w:rsidP="009E7C5C">
            <w:pPr>
              <w:widowControl/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  <w:r w:rsidRPr="006A3255"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  <w:t>9</w:t>
            </w:r>
          </w:p>
        </w:tc>
        <w:tc>
          <w:tcPr>
            <w:tcW w:w="1191" w:type="pct"/>
            <w:shd w:val="clear" w:color="auto" w:fill="auto"/>
            <w:noWrap/>
            <w:vAlign w:val="center"/>
          </w:tcPr>
          <w:p w14:paraId="7D666F21" w14:textId="77777777" w:rsidR="00312D87" w:rsidRPr="006A3255" w:rsidRDefault="00312D87" w:rsidP="009E7C5C">
            <w:pPr>
              <w:widowControl/>
              <w:jc w:val="center"/>
              <w:rPr>
                <w:rFonts w:ascii="仿宋_GB2312" w:eastAsia="仿宋_GB2312" w:hAnsi="仿宋" w:cs="Times New Roman"/>
                <w:kern w:val="0"/>
                <w:sz w:val="24"/>
                <w:szCs w:val="24"/>
              </w:rPr>
            </w:pPr>
            <w:r w:rsidRPr="006A3255">
              <w:rPr>
                <w:rFonts w:ascii="仿宋_GB2312" w:eastAsia="仿宋_GB2312" w:hAnsi="仿宋" w:cs="Times New Roman" w:hint="eastAsia"/>
                <w:kern w:val="0"/>
                <w:sz w:val="24"/>
                <w:szCs w:val="24"/>
              </w:rPr>
              <w:t>宁强马</w:t>
            </w:r>
          </w:p>
        </w:tc>
        <w:tc>
          <w:tcPr>
            <w:tcW w:w="841" w:type="pct"/>
            <w:vMerge/>
            <w:vAlign w:val="center"/>
          </w:tcPr>
          <w:p w14:paraId="5DC2312F" w14:textId="77777777" w:rsidR="00312D87" w:rsidRPr="006A3255" w:rsidRDefault="00312D87" w:rsidP="009E7C5C">
            <w:pPr>
              <w:widowControl/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16" w:type="pct"/>
            <w:vMerge/>
            <w:shd w:val="clear" w:color="auto" w:fill="auto"/>
            <w:noWrap/>
            <w:vAlign w:val="center"/>
          </w:tcPr>
          <w:p w14:paraId="7DE5BD00" w14:textId="77777777" w:rsidR="00312D87" w:rsidRPr="006A3255" w:rsidRDefault="00312D87" w:rsidP="009E7C5C">
            <w:pPr>
              <w:widowControl/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auto"/>
            <w:noWrap/>
            <w:vAlign w:val="center"/>
          </w:tcPr>
          <w:p w14:paraId="71909C89" w14:textId="77777777" w:rsidR="00312D87" w:rsidRPr="006A3255" w:rsidRDefault="00312D87" w:rsidP="009E7C5C">
            <w:pPr>
              <w:widowControl/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  <w:r w:rsidRPr="006A3255">
              <w:rPr>
                <w:rFonts w:ascii="仿宋_GB2312" w:eastAsia="仿宋_GB2312" w:hAnsi="仿宋" w:cs="Times New Roman" w:hint="eastAsia"/>
                <w:color w:val="000000"/>
                <w:kern w:val="0"/>
                <w:sz w:val="24"/>
                <w:szCs w:val="24"/>
              </w:rPr>
              <w:t>3000</w:t>
            </w:r>
          </w:p>
        </w:tc>
        <w:tc>
          <w:tcPr>
            <w:tcW w:w="762" w:type="pct"/>
            <w:vMerge/>
            <w:vAlign w:val="center"/>
          </w:tcPr>
          <w:p w14:paraId="53D23791" w14:textId="77777777" w:rsidR="00312D87" w:rsidRPr="006A3255" w:rsidRDefault="00312D87" w:rsidP="009E7C5C">
            <w:pPr>
              <w:widowControl/>
              <w:jc w:val="center"/>
              <w:textAlignment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312D87" w:rsidRPr="003F0EBA" w14:paraId="3CF07951" w14:textId="77777777" w:rsidTr="00B27539">
        <w:trPr>
          <w:trHeight w:val="443"/>
        </w:trPr>
        <w:tc>
          <w:tcPr>
            <w:tcW w:w="427" w:type="pct"/>
            <w:shd w:val="clear" w:color="auto" w:fill="auto"/>
            <w:vAlign w:val="center"/>
          </w:tcPr>
          <w:p w14:paraId="7010D7FC" w14:textId="184F7DD9" w:rsidR="00312D87" w:rsidRPr="006A3255" w:rsidRDefault="00B27539" w:rsidP="009E7C5C">
            <w:pPr>
              <w:widowControl/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  <w:r w:rsidRPr="006A3255"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  <w:t>10</w:t>
            </w:r>
          </w:p>
        </w:tc>
        <w:tc>
          <w:tcPr>
            <w:tcW w:w="1191" w:type="pct"/>
            <w:shd w:val="clear" w:color="auto" w:fill="auto"/>
            <w:vAlign w:val="center"/>
          </w:tcPr>
          <w:p w14:paraId="513AC75F" w14:textId="77777777" w:rsidR="00312D87" w:rsidRPr="006A3255" w:rsidRDefault="00312D87" w:rsidP="009E7C5C">
            <w:pPr>
              <w:widowControl/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  <w:r w:rsidRPr="006A3255">
              <w:rPr>
                <w:rFonts w:ascii="仿宋_GB2312" w:eastAsia="仿宋_GB2312" w:hAnsi="仿宋" w:cs="Times New Roman" w:hint="eastAsia"/>
                <w:color w:val="000000"/>
                <w:kern w:val="0"/>
                <w:sz w:val="24"/>
                <w:szCs w:val="24"/>
              </w:rPr>
              <w:t>特种动物</w:t>
            </w:r>
          </w:p>
        </w:tc>
        <w:tc>
          <w:tcPr>
            <w:tcW w:w="841" w:type="pct"/>
            <w:vAlign w:val="center"/>
          </w:tcPr>
          <w:p w14:paraId="56FF65D8" w14:textId="77777777" w:rsidR="00312D87" w:rsidRPr="006A3255" w:rsidRDefault="00312D87" w:rsidP="009E7C5C">
            <w:pPr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  <w:r w:rsidRPr="006A3255">
              <w:rPr>
                <w:rFonts w:ascii="仿宋_GB2312" w:eastAsia="仿宋_GB2312" w:hAnsi="仿宋" w:cs="Times New Roman" w:hint="eastAsia"/>
                <w:color w:val="000000"/>
                <w:kern w:val="0"/>
                <w:sz w:val="24"/>
                <w:szCs w:val="24"/>
              </w:rPr>
              <w:t>冻精</w:t>
            </w:r>
          </w:p>
        </w:tc>
        <w:tc>
          <w:tcPr>
            <w:tcW w:w="1016" w:type="pct"/>
            <w:shd w:val="clear" w:color="auto" w:fill="auto"/>
            <w:vAlign w:val="center"/>
          </w:tcPr>
          <w:p w14:paraId="1EF3039C" w14:textId="77777777" w:rsidR="00312D87" w:rsidRPr="006A3255" w:rsidRDefault="00312D87" w:rsidP="009E7C5C">
            <w:pPr>
              <w:widowControl/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  <w:r w:rsidRPr="006A3255">
              <w:rPr>
                <w:rFonts w:ascii="仿宋_GB2312" w:eastAsia="仿宋_GB2312" w:hAnsi="仿宋" w:cs="Times New Roman" w:hint="eastAsia"/>
                <w:color w:val="000000"/>
                <w:kern w:val="0"/>
                <w:sz w:val="24"/>
                <w:szCs w:val="24"/>
              </w:rPr>
              <w:t>4个品种</w:t>
            </w:r>
          </w:p>
        </w:tc>
        <w:tc>
          <w:tcPr>
            <w:tcW w:w="763" w:type="pct"/>
            <w:shd w:val="clear" w:color="auto" w:fill="auto"/>
            <w:vAlign w:val="center"/>
          </w:tcPr>
          <w:p w14:paraId="6BDE3FFA" w14:textId="77777777" w:rsidR="00312D87" w:rsidRPr="006A3255" w:rsidRDefault="00312D87" w:rsidP="009E7C5C">
            <w:pPr>
              <w:widowControl/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  <w:r w:rsidRPr="006A3255">
              <w:rPr>
                <w:rFonts w:ascii="仿宋_GB2312" w:eastAsia="仿宋_GB2312" w:hAnsi="仿宋" w:cs="Times New Roman" w:hint="eastAsia"/>
                <w:color w:val="000000"/>
                <w:kern w:val="0"/>
                <w:sz w:val="24"/>
                <w:szCs w:val="24"/>
              </w:rPr>
              <w:t>5000</w:t>
            </w:r>
          </w:p>
        </w:tc>
        <w:tc>
          <w:tcPr>
            <w:tcW w:w="762" w:type="pct"/>
            <w:vAlign w:val="center"/>
          </w:tcPr>
          <w:p w14:paraId="48493E86" w14:textId="77777777" w:rsidR="00312D87" w:rsidRPr="006A3255" w:rsidRDefault="00312D87" w:rsidP="009E7C5C">
            <w:pPr>
              <w:widowControl/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  <w:r w:rsidRPr="006A3255">
              <w:rPr>
                <w:rFonts w:ascii="仿宋_GB2312" w:eastAsia="仿宋_GB2312" w:hAnsi="仿宋" w:cs="Times New Roman" w:hint="eastAsia"/>
                <w:color w:val="000000"/>
                <w:kern w:val="0"/>
                <w:sz w:val="24"/>
                <w:szCs w:val="24"/>
              </w:rPr>
              <w:t xml:space="preserve">30 </w:t>
            </w:r>
          </w:p>
        </w:tc>
      </w:tr>
      <w:tr w:rsidR="00B27539" w:rsidRPr="003F0EBA" w14:paraId="67AAD9C3" w14:textId="77777777" w:rsidTr="00B74FD0">
        <w:trPr>
          <w:trHeight w:val="698"/>
        </w:trPr>
        <w:tc>
          <w:tcPr>
            <w:tcW w:w="427" w:type="pct"/>
            <w:shd w:val="clear" w:color="auto" w:fill="auto"/>
            <w:vAlign w:val="center"/>
          </w:tcPr>
          <w:p w14:paraId="706ADBB5" w14:textId="77777777" w:rsidR="00B27539" w:rsidRPr="006A3255" w:rsidRDefault="00B27539" w:rsidP="009E7C5C">
            <w:pPr>
              <w:widowControl/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811" w:type="pct"/>
            <w:gridSpan w:val="4"/>
            <w:shd w:val="clear" w:color="auto" w:fill="auto"/>
            <w:vAlign w:val="center"/>
          </w:tcPr>
          <w:p w14:paraId="5CC6A409" w14:textId="3AC31148" w:rsidR="00B27539" w:rsidRPr="006A3255" w:rsidRDefault="00B27539" w:rsidP="009E7C5C">
            <w:pPr>
              <w:widowControl/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  <w:r w:rsidRPr="006A3255">
              <w:rPr>
                <w:rFonts w:ascii="仿宋_GB2312" w:eastAsia="仿宋_GB2312" w:hAnsi="仿宋" w:cs="Times New Roman" w:hint="eastAsia"/>
                <w:color w:val="000000"/>
                <w:kern w:val="0"/>
                <w:sz w:val="24"/>
                <w:szCs w:val="24"/>
              </w:rPr>
              <w:t>合计</w:t>
            </w:r>
          </w:p>
        </w:tc>
        <w:tc>
          <w:tcPr>
            <w:tcW w:w="762" w:type="pct"/>
            <w:vAlign w:val="center"/>
          </w:tcPr>
          <w:p w14:paraId="4B8FD352" w14:textId="61BFD00A" w:rsidR="00B27539" w:rsidRPr="006A3255" w:rsidRDefault="00B27539" w:rsidP="009E7C5C">
            <w:pPr>
              <w:widowControl/>
              <w:jc w:val="center"/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</w:pPr>
            <w:r w:rsidRPr="006A3255">
              <w:rPr>
                <w:rFonts w:ascii="仿宋_GB2312" w:eastAsia="仿宋_GB2312" w:hAnsi="仿宋" w:cs="Times New Roman"/>
                <w:color w:val="000000"/>
                <w:kern w:val="0"/>
                <w:sz w:val="24"/>
                <w:szCs w:val="24"/>
              </w:rPr>
              <w:t>85</w:t>
            </w:r>
          </w:p>
        </w:tc>
      </w:tr>
    </w:tbl>
    <w:p w14:paraId="71D473AC" w14:textId="4F14CBBC" w:rsidR="00312D87" w:rsidRDefault="00312D87">
      <w:pPr>
        <w:widowControl/>
        <w:jc w:val="left"/>
        <w:rPr>
          <w:rFonts w:ascii="仿宋_GB2312" w:eastAsia="仿宋_GB2312" w:hAnsi="宋体" w:cs="宋体"/>
          <w:kern w:val="0"/>
          <w:sz w:val="32"/>
          <w:szCs w:val="32"/>
        </w:rPr>
      </w:pPr>
    </w:p>
    <w:sectPr w:rsidR="00312D8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D989FA" w14:textId="77777777" w:rsidR="00D2689D" w:rsidRDefault="00D2689D" w:rsidP="00114043">
      <w:r>
        <w:separator/>
      </w:r>
    </w:p>
  </w:endnote>
  <w:endnote w:type="continuationSeparator" w:id="0">
    <w:p w14:paraId="63E5530E" w14:textId="77777777" w:rsidR="00D2689D" w:rsidRDefault="00D2689D" w:rsidP="001140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仿宋_GB2312">
    <w:altName w:val="仿宋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BEF63D" w14:textId="77777777" w:rsidR="00D2689D" w:rsidRDefault="00D2689D" w:rsidP="00114043">
      <w:r>
        <w:separator/>
      </w:r>
    </w:p>
  </w:footnote>
  <w:footnote w:type="continuationSeparator" w:id="0">
    <w:p w14:paraId="70C47AC4" w14:textId="77777777" w:rsidR="00D2689D" w:rsidRDefault="00D2689D" w:rsidP="0011404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sjAytTC0tDQzMjdS0lEKTi0uzszPAykwrAUAg8aoqiwAAAA="/>
  </w:docVars>
  <w:rsids>
    <w:rsidRoot w:val="00E86318"/>
    <w:rsid w:val="00007CD4"/>
    <w:rsid w:val="00060315"/>
    <w:rsid w:val="000611D8"/>
    <w:rsid w:val="000650B7"/>
    <w:rsid w:val="000868AC"/>
    <w:rsid w:val="000B23D2"/>
    <w:rsid w:val="000D3639"/>
    <w:rsid w:val="000E267C"/>
    <w:rsid w:val="000F63E0"/>
    <w:rsid w:val="00113773"/>
    <w:rsid w:val="00114043"/>
    <w:rsid w:val="001310D8"/>
    <w:rsid w:val="00132D57"/>
    <w:rsid w:val="00133E23"/>
    <w:rsid w:val="00156F67"/>
    <w:rsid w:val="00175EE1"/>
    <w:rsid w:val="001877F3"/>
    <w:rsid w:val="001A21D4"/>
    <w:rsid w:val="001A3ED5"/>
    <w:rsid w:val="001B3A7B"/>
    <w:rsid w:val="001E725C"/>
    <w:rsid w:val="001F40CE"/>
    <w:rsid w:val="001F78BC"/>
    <w:rsid w:val="00203E84"/>
    <w:rsid w:val="00207E21"/>
    <w:rsid w:val="0022185D"/>
    <w:rsid w:val="002226F5"/>
    <w:rsid w:val="00230622"/>
    <w:rsid w:val="00233C87"/>
    <w:rsid w:val="0023751B"/>
    <w:rsid w:val="0024035F"/>
    <w:rsid w:val="00253C25"/>
    <w:rsid w:val="00263A12"/>
    <w:rsid w:val="00265D30"/>
    <w:rsid w:val="002666AA"/>
    <w:rsid w:val="0027357E"/>
    <w:rsid w:val="00285554"/>
    <w:rsid w:val="0029125B"/>
    <w:rsid w:val="002A0742"/>
    <w:rsid w:val="002D259B"/>
    <w:rsid w:val="002F48C5"/>
    <w:rsid w:val="00302173"/>
    <w:rsid w:val="00303D10"/>
    <w:rsid w:val="00312D87"/>
    <w:rsid w:val="00312E0F"/>
    <w:rsid w:val="003221E4"/>
    <w:rsid w:val="003239DD"/>
    <w:rsid w:val="00350A2D"/>
    <w:rsid w:val="003510E0"/>
    <w:rsid w:val="00361C5A"/>
    <w:rsid w:val="003A4AC9"/>
    <w:rsid w:val="003B2FE0"/>
    <w:rsid w:val="003B7268"/>
    <w:rsid w:val="003F0EBA"/>
    <w:rsid w:val="003F11B9"/>
    <w:rsid w:val="003F718E"/>
    <w:rsid w:val="00400A2C"/>
    <w:rsid w:val="004435F7"/>
    <w:rsid w:val="00447032"/>
    <w:rsid w:val="00461F85"/>
    <w:rsid w:val="00462D94"/>
    <w:rsid w:val="00463DB9"/>
    <w:rsid w:val="00465382"/>
    <w:rsid w:val="004706C2"/>
    <w:rsid w:val="004749B9"/>
    <w:rsid w:val="004828AD"/>
    <w:rsid w:val="00490D1C"/>
    <w:rsid w:val="004E0D6D"/>
    <w:rsid w:val="00513C39"/>
    <w:rsid w:val="00517C7E"/>
    <w:rsid w:val="00532168"/>
    <w:rsid w:val="00544854"/>
    <w:rsid w:val="00580CF3"/>
    <w:rsid w:val="00582FDC"/>
    <w:rsid w:val="00593567"/>
    <w:rsid w:val="005C0620"/>
    <w:rsid w:val="005D6484"/>
    <w:rsid w:val="005F14CB"/>
    <w:rsid w:val="005F5A78"/>
    <w:rsid w:val="006004BC"/>
    <w:rsid w:val="00614346"/>
    <w:rsid w:val="00626824"/>
    <w:rsid w:val="006447CF"/>
    <w:rsid w:val="00645115"/>
    <w:rsid w:val="0066460F"/>
    <w:rsid w:val="00667008"/>
    <w:rsid w:val="00667C80"/>
    <w:rsid w:val="00671B8F"/>
    <w:rsid w:val="00690AC3"/>
    <w:rsid w:val="00697DB4"/>
    <w:rsid w:val="006A3255"/>
    <w:rsid w:val="006A4424"/>
    <w:rsid w:val="006C4040"/>
    <w:rsid w:val="006C412A"/>
    <w:rsid w:val="006C5AD8"/>
    <w:rsid w:val="006D3A56"/>
    <w:rsid w:val="006D7982"/>
    <w:rsid w:val="007572DA"/>
    <w:rsid w:val="00761181"/>
    <w:rsid w:val="007750C5"/>
    <w:rsid w:val="0077573A"/>
    <w:rsid w:val="00792AC5"/>
    <w:rsid w:val="0079593B"/>
    <w:rsid w:val="007A6456"/>
    <w:rsid w:val="007E4AC1"/>
    <w:rsid w:val="007F518F"/>
    <w:rsid w:val="00801E6B"/>
    <w:rsid w:val="00875591"/>
    <w:rsid w:val="00882EB2"/>
    <w:rsid w:val="008A3DEC"/>
    <w:rsid w:val="008C5636"/>
    <w:rsid w:val="008D31B9"/>
    <w:rsid w:val="008D3AFC"/>
    <w:rsid w:val="008E1B8B"/>
    <w:rsid w:val="008F0F48"/>
    <w:rsid w:val="008F35FE"/>
    <w:rsid w:val="0090300B"/>
    <w:rsid w:val="00932985"/>
    <w:rsid w:val="00932999"/>
    <w:rsid w:val="00937794"/>
    <w:rsid w:val="00947BA8"/>
    <w:rsid w:val="00960951"/>
    <w:rsid w:val="00971405"/>
    <w:rsid w:val="00972AD0"/>
    <w:rsid w:val="00987C46"/>
    <w:rsid w:val="009927C5"/>
    <w:rsid w:val="009A6B23"/>
    <w:rsid w:val="009C33EC"/>
    <w:rsid w:val="00A03616"/>
    <w:rsid w:val="00A070B6"/>
    <w:rsid w:val="00A36DE8"/>
    <w:rsid w:val="00A4192B"/>
    <w:rsid w:val="00A52C66"/>
    <w:rsid w:val="00A55D1C"/>
    <w:rsid w:val="00AA40FF"/>
    <w:rsid w:val="00AA6F6C"/>
    <w:rsid w:val="00AC213C"/>
    <w:rsid w:val="00B10A31"/>
    <w:rsid w:val="00B2478E"/>
    <w:rsid w:val="00B27539"/>
    <w:rsid w:val="00B3182D"/>
    <w:rsid w:val="00B42ED3"/>
    <w:rsid w:val="00B74FD0"/>
    <w:rsid w:val="00B8447D"/>
    <w:rsid w:val="00B91A7C"/>
    <w:rsid w:val="00BB01CF"/>
    <w:rsid w:val="00BB537F"/>
    <w:rsid w:val="00BB6C38"/>
    <w:rsid w:val="00BC7D4C"/>
    <w:rsid w:val="00BE57A0"/>
    <w:rsid w:val="00C05FF6"/>
    <w:rsid w:val="00C2020E"/>
    <w:rsid w:val="00C20D79"/>
    <w:rsid w:val="00C30B3C"/>
    <w:rsid w:val="00C469A8"/>
    <w:rsid w:val="00C516BC"/>
    <w:rsid w:val="00C52B3B"/>
    <w:rsid w:val="00C672D3"/>
    <w:rsid w:val="00C81EE6"/>
    <w:rsid w:val="00CA1B60"/>
    <w:rsid w:val="00CB1CF4"/>
    <w:rsid w:val="00CB5560"/>
    <w:rsid w:val="00CC737E"/>
    <w:rsid w:val="00CD4918"/>
    <w:rsid w:val="00D14651"/>
    <w:rsid w:val="00D2689D"/>
    <w:rsid w:val="00D3586F"/>
    <w:rsid w:val="00D453EE"/>
    <w:rsid w:val="00D46AE2"/>
    <w:rsid w:val="00D51C13"/>
    <w:rsid w:val="00D54C68"/>
    <w:rsid w:val="00D612FA"/>
    <w:rsid w:val="00D649EB"/>
    <w:rsid w:val="00D80DAA"/>
    <w:rsid w:val="00DA5E17"/>
    <w:rsid w:val="00DB1D28"/>
    <w:rsid w:val="00DB2000"/>
    <w:rsid w:val="00DB69C2"/>
    <w:rsid w:val="00DC1958"/>
    <w:rsid w:val="00DC4D5D"/>
    <w:rsid w:val="00DC4E36"/>
    <w:rsid w:val="00DC55B3"/>
    <w:rsid w:val="00DD0B3D"/>
    <w:rsid w:val="00DE481F"/>
    <w:rsid w:val="00E32D65"/>
    <w:rsid w:val="00E45F60"/>
    <w:rsid w:val="00E830BD"/>
    <w:rsid w:val="00E86318"/>
    <w:rsid w:val="00E97A8E"/>
    <w:rsid w:val="00EA2243"/>
    <w:rsid w:val="00EA7FFB"/>
    <w:rsid w:val="00EB1045"/>
    <w:rsid w:val="00EE17BF"/>
    <w:rsid w:val="00EF535B"/>
    <w:rsid w:val="00EF69E2"/>
    <w:rsid w:val="00F006C5"/>
    <w:rsid w:val="00F02153"/>
    <w:rsid w:val="00F022F6"/>
    <w:rsid w:val="00F0588A"/>
    <w:rsid w:val="00F17588"/>
    <w:rsid w:val="00F3594C"/>
    <w:rsid w:val="00F36643"/>
    <w:rsid w:val="00F501E3"/>
    <w:rsid w:val="00F76C3B"/>
    <w:rsid w:val="00F82B75"/>
    <w:rsid w:val="00FB1A12"/>
    <w:rsid w:val="00FB633F"/>
    <w:rsid w:val="00FC2D1A"/>
    <w:rsid w:val="00FC52A7"/>
    <w:rsid w:val="19022180"/>
    <w:rsid w:val="1CCB78CA"/>
    <w:rsid w:val="4EF36A94"/>
    <w:rsid w:val="56441002"/>
    <w:rsid w:val="56BE4EE0"/>
    <w:rsid w:val="6AF151B6"/>
    <w:rsid w:val="6B6F7CFB"/>
    <w:rsid w:val="72BE116D"/>
    <w:rsid w:val="79F04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80F5FA"/>
  <w15:docId w15:val="{34787A03-79F8-4BC2-8CD4-99ABFD686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1404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14043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1404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14043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667C80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667C80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527AC31-0565-40DE-B820-D2F8D5CB5D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51</Words>
  <Characters>294</Characters>
  <Application>Microsoft Office Word</Application>
  <DocSecurity>0</DocSecurity>
  <Lines>2</Lines>
  <Paragraphs>1</Paragraphs>
  <ScaleCrop>false</ScaleCrop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</dc:creator>
  <cp:lastModifiedBy>admin01</cp:lastModifiedBy>
  <cp:revision>6</cp:revision>
  <cp:lastPrinted>2021-10-08T01:14:00Z</cp:lastPrinted>
  <dcterms:created xsi:type="dcterms:W3CDTF">2021-10-08T01:26:00Z</dcterms:created>
  <dcterms:modified xsi:type="dcterms:W3CDTF">2021-10-13T0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51B7D2DCBD3E416886B9441754C41F1E</vt:lpwstr>
  </property>
</Properties>
</file>